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25D789F5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65409E">
        <w:rPr>
          <w:rFonts w:ascii="PT Serif" w:hAnsi="PT Serif"/>
          <w:b/>
          <w:bCs/>
          <w:sz w:val="20"/>
          <w:szCs w:val="20"/>
          <w:u w:val="single"/>
        </w:rPr>
        <w:t>August</w:t>
      </w:r>
      <w:r w:rsidR="009B5A54">
        <w:rPr>
          <w:rFonts w:ascii="PT Serif" w:hAnsi="PT Serif"/>
          <w:b/>
          <w:bCs/>
          <w:sz w:val="20"/>
          <w:szCs w:val="20"/>
          <w:u w:val="single"/>
        </w:rPr>
        <w:t xml:space="preserve">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>3</w:t>
      </w:r>
      <w:r w:rsidR="006C6FFB">
        <w:rPr>
          <w:rFonts w:ascii="PT Serif" w:hAnsi="PT Serif"/>
          <w:b/>
          <w:bCs/>
          <w:sz w:val="20"/>
          <w:szCs w:val="20"/>
          <w:u w:val="single"/>
        </w:rPr>
        <w:t>1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36133CD3" w14:textId="77777777" w:rsidR="0065409E" w:rsidRDefault="0065409E">
      <w:pPr>
        <w:rPr>
          <w:rFonts w:ascii="PT Serif" w:hAnsi="PT Serif"/>
          <w:b/>
          <w:bCs/>
          <w:sz w:val="20"/>
          <w:szCs w:val="20"/>
        </w:rPr>
      </w:pPr>
    </w:p>
    <w:p w14:paraId="3F452512" w14:textId="264EBF72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6782F71B" w:rsidR="00D47651" w:rsidRPr="00E95774" w:rsidRDefault="0065409E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August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PT Serif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0065D3"/>
    <w:rsid w:val="0011065E"/>
    <w:rsid w:val="001841FE"/>
    <w:rsid w:val="002E369F"/>
    <w:rsid w:val="00442C4D"/>
    <w:rsid w:val="0058072B"/>
    <w:rsid w:val="005F7565"/>
    <w:rsid w:val="0065409E"/>
    <w:rsid w:val="006C6FFB"/>
    <w:rsid w:val="00722C74"/>
    <w:rsid w:val="007D670A"/>
    <w:rsid w:val="008655D0"/>
    <w:rsid w:val="008F20B7"/>
    <w:rsid w:val="008F3C3A"/>
    <w:rsid w:val="00906571"/>
    <w:rsid w:val="00922D1F"/>
    <w:rsid w:val="00957730"/>
    <w:rsid w:val="00994F32"/>
    <w:rsid w:val="009B5A54"/>
    <w:rsid w:val="009C17B4"/>
    <w:rsid w:val="00A5339B"/>
    <w:rsid w:val="00B21D12"/>
    <w:rsid w:val="00B47832"/>
    <w:rsid w:val="00BE0116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4</cp:revision>
  <dcterms:created xsi:type="dcterms:W3CDTF">2022-08-29T10:42:00Z</dcterms:created>
  <dcterms:modified xsi:type="dcterms:W3CDTF">2022-08-29T10:45:00Z</dcterms:modified>
</cp:coreProperties>
</file>